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c15da279d65af2a68aea93a14840795d50d348b"/>
    <w:p>
      <w:pPr>
        <w:pStyle w:val="Heading3"/>
      </w:pPr>
      <w:r>
        <w:t xml:space="preserve">Всероссийский онлайн-зачет по финансовой грамотности</w:t>
      </w:r>
    </w:p>
    <w:p>
      <w:pPr>
        <w:pStyle w:val="FirstParagraph"/>
      </w:pPr>
      <w:r>
        <w:t xml:space="preserve">07.11.2023</w:t>
      </w:r>
    </w:p>
    <w:p>
      <w:pPr>
        <w:pStyle w:val="BodyText"/>
      </w:pPr>
      <w:r>
        <w:t xml:space="preserve">С 1 по 21 ноября 2023 года пройдет шестой ежегодный Всероссийский онлайн-зачет по финансовой грамотности, который организует Банк России совместно с Агентством стратегических инициатив.</w:t>
      </w:r>
    </w:p>
    <w:p>
      <w:pPr>
        <w:pStyle w:val="BodyText"/>
      </w:pPr>
      <w:r>
        <w:t xml:space="preserve">Любой желающий, начиная со школьников младших классов, сможет принять участие в зачете, проверить, насколько хорошо он ориентируется в финансовых вопросах, и получить индивидуальные рекомендации по сложным темам.</w:t>
      </w:r>
    </w:p>
    <w:p>
      <w:pPr>
        <w:pStyle w:val="BodyText"/>
      </w:pPr>
      <w:r>
        <w:t xml:space="preserve">В зачете есть два уровня сложности. Базовый – для тех, кто только начинает разбираться в финансах и хочет быть уверен, что правильно понимает основы грамотного финансового поведения. Продвинутый – для тех, кто готов к сложным вопросам и имеет опыт использования разных финансовых продуктов и услуг. Можно также собрать семейную команду и отвечать на вопросы совместно.</w:t>
      </w:r>
    </w:p>
    <w:p>
      <w:pPr>
        <w:pStyle w:val="BodyText"/>
      </w:pPr>
      <w:r>
        <w:t xml:space="preserve">Помимо индивидуального и семейного зачетов, впервые будет проведен олимпиадный зачет для школьников 7–11 классов. Он состоится 3 ноября</w:t>
      </w:r>
    </w:p>
    <w:p>
      <w:pPr>
        <w:pStyle w:val="BodyText"/>
      </w:pPr>
      <w:r>
        <w:t xml:space="preserve">и в случае его успешного прохождения школьники смогут выйти в финал Всероссийской олимпиады «Высшая проба» Национального исследовательского университета «Высшая школа экономики» по профилю «Финансовая грамотность» без дополнительных испытаний.</w:t>
      </w:r>
    </w:p>
    <w:p>
      <w:pPr>
        <w:pStyle w:val="BodyText"/>
      </w:pPr>
      <w:r>
        <w:t xml:space="preserve">Прохождение личного зачета займет не более 20 минут, олимпиадного – не более 40 минут, семейного – не более 1 часа. Пройти зачет можно несколько раз – количество попыток не ограничено.</w:t>
      </w:r>
    </w:p>
    <w:p>
      <w:pPr>
        <w:pStyle w:val="BodyText"/>
      </w:pPr>
      <w:r>
        <w:t xml:space="preserve">Участники, успешно прошедшие зачет, получат именной сертификат.</w:t>
      </w:r>
    </w:p>
    <w:p>
      <w:pPr>
        <w:pStyle w:val="BodyText"/>
      </w:pPr>
      <w:r>
        <w:t xml:space="preserve">Подробности и регистрация доступны на сайте проекта finzachet.ru.</w:t>
      </w:r>
    </w:p>
    <w:p>
      <w:pPr>
        <w:pStyle w:val="BodyText"/>
      </w:pPr>
      <w:r>
        <w:t xml:space="preserve">Видеоролик для публикации в социальных сетях: https://disk.yandex.ru/i/W4KnicPPqma32Q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756511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kosino-uhtomski.mos.ru/www/upload/medialibrary/026/0zg1a490k0q937kwbb6jjbm9l6damtkh/listovka_a5_page_000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65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kosino-uhtomski.mos.ru/social-sphere/helpful-information/detail/11965271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Косино-Ухтомский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kosino-uhtomski.mos.ru" TargetMode="External" /><Relationship Type="http://schemas.openxmlformats.org/officeDocument/2006/relationships/hyperlink" Id="rId23" Target="http://kosino-uhtomski.mos.ru/social-sphere/helpful-information/detail/1196527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kosino-uhtomski.mos.ru" TargetMode="External" /><Relationship Type="http://schemas.openxmlformats.org/officeDocument/2006/relationships/hyperlink" Id="rId23" Target="http://kosino-uhtomski.mos.ru/social-sphere/helpful-information/detail/1196527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3T01:32:06Z</dcterms:created>
  <dcterms:modified xsi:type="dcterms:W3CDTF">2025-06-03T01:3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